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31C73" w14:textId="6F42A5A6" w:rsidR="0099346D" w:rsidRPr="006319C3" w:rsidRDefault="008307B3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8307B3">
        <w:rPr>
          <w:rFonts w:ascii="Arial"/>
          <w:b/>
          <w:sz w:val="28"/>
          <w:szCs w:val="28"/>
        </w:rPr>
        <w:t>Barriers Checklist</w:t>
      </w:r>
      <w:r w:rsidR="0099346D">
        <w:rPr>
          <w:rFonts w:ascii="Arial"/>
          <w:b/>
          <w:sz w:val="28"/>
          <w:szCs w:val="28"/>
        </w:rPr>
        <w:t xml:space="preserve"> </w:t>
      </w:r>
    </w:p>
    <w:p w14:paraId="41131CC6" w14:textId="150366E9" w:rsidR="00FF0CDF" w:rsidRPr="00FF0CDF" w:rsidRDefault="00EB290C" w:rsidP="00EC7114">
      <w:pPr>
        <w:pStyle w:val="Header"/>
        <w:tabs>
          <w:tab w:val="clear" w:pos="4680"/>
          <w:tab w:val="clear" w:pos="9360"/>
          <w:tab w:val="right" w:pos="10512"/>
        </w:tabs>
        <w:spacing w:before="360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b/>
          <w:iCs/>
          <w:sz w:val="24"/>
          <w:szCs w:val="24"/>
        </w:rPr>
        <w:t>Particip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F91E82">
        <w:rPr>
          <w:bCs/>
          <w:iCs/>
          <w:spacing w:val="-2"/>
          <w:sz w:val="28"/>
          <w:szCs w:val="28"/>
        </w:rPr>
        <w:fldChar w:fldCharType="begin"/>
      </w:r>
      <w:r w:rsidR="000D11E6" w:rsidRPr="00F91E82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F91E82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Applic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670707">
            <w:rPr>
              <w:rStyle w:val="Answers2"/>
              <w:sz w:val="24"/>
              <w:szCs w:val="28"/>
            </w:rPr>
            <w:t>[Type here]</w:t>
          </w:r>
        </w:sdtContent>
      </w:sdt>
      <w:r w:rsidR="00FF0CDF">
        <w:rPr>
          <w:rFonts w:ascii="Arial" w:hAnsi="Arial" w:cs="Arial"/>
          <w:sz w:val="28"/>
          <w:szCs w:val="28"/>
        </w:rPr>
        <w:t xml:space="preserve"> </w:t>
      </w:r>
      <w:r w:rsidR="00670707">
        <w:rPr>
          <w:rFonts w:ascii="Arial" w:hAnsi="Arial" w:cs="Arial"/>
          <w:sz w:val="28"/>
          <w:szCs w:val="28"/>
        </w:rPr>
        <w:tab/>
      </w:r>
      <w:r w:rsidR="00670707" w:rsidRPr="00670707">
        <w:rPr>
          <w:b/>
          <w:bCs/>
          <w:sz w:val="24"/>
          <w:szCs w:val="24"/>
        </w:rPr>
        <w:t>Date:</w:t>
      </w:r>
      <w:r w:rsidR="00670707">
        <w:rPr>
          <w:rFonts w:ascii="Arial" w:hAnsi="Arial" w:cs="Arial"/>
          <w:sz w:val="28"/>
          <w:szCs w:val="28"/>
        </w:rPr>
        <w:t xml:space="preserve"> </w:t>
      </w:r>
      <w:r w:rsidR="00670707" w:rsidRPr="00670707">
        <w:rPr>
          <w:rStyle w:val="Answers2"/>
        </w:rPr>
        <w:fldChar w:fldCharType="begin"/>
      </w:r>
      <w:r w:rsidR="00670707" w:rsidRPr="00670707">
        <w:rPr>
          <w:rStyle w:val="Answers2"/>
        </w:rPr>
        <w:instrText xml:space="preserve"> DATE   \* MERGEFORMAT </w:instrText>
      </w:r>
      <w:r w:rsidR="00670707" w:rsidRPr="00670707">
        <w:rPr>
          <w:rStyle w:val="Answers2"/>
        </w:rPr>
        <w:fldChar w:fldCharType="separate"/>
      </w:r>
      <w:r w:rsidR="007C6839">
        <w:rPr>
          <w:rStyle w:val="Answers2"/>
          <w:noProof/>
        </w:rPr>
        <w:t>5/18/2021</w:t>
      </w:r>
      <w:r w:rsidR="00670707" w:rsidRPr="00670707">
        <w:rPr>
          <w:rStyle w:val="Answers2"/>
        </w:rPr>
        <w:fldChar w:fldCharType="end"/>
      </w:r>
    </w:p>
    <w:p w14:paraId="668166C5" w14:textId="73EF5DC3" w:rsidR="004011E9" w:rsidRDefault="000D11E6" w:rsidP="00EC7114">
      <w:pPr>
        <w:pStyle w:val="Heading2"/>
      </w:pPr>
      <w:r w:rsidRPr="00F91E82">
        <w:fldChar w:fldCharType="end"/>
      </w:r>
      <w:r w:rsidR="00EC7114" w:rsidRPr="00EC7114">
        <w:t>Education, Training, and Employment Barriers</w:t>
      </w:r>
    </w:p>
    <w:p w14:paraId="35390662" w14:textId="40ECEAF7" w:rsidR="00EC7114" w:rsidRPr="00EC7114" w:rsidRDefault="00EC7114" w:rsidP="00EC7114">
      <w:pPr>
        <w:pStyle w:val="Formtext"/>
        <w:rPr>
          <w:b/>
          <w:bCs/>
          <w:i/>
          <w:iCs/>
        </w:rPr>
      </w:pPr>
      <w:r w:rsidRPr="00EC7114">
        <w:rPr>
          <w:b/>
          <w:bCs/>
          <w:i/>
          <w:iCs/>
        </w:rPr>
        <w:t>Basic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4032"/>
        <w:gridCol w:w="472"/>
        <w:gridCol w:w="472"/>
        <w:gridCol w:w="432"/>
        <w:gridCol w:w="4032"/>
        <w:gridCol w:w="472"/>
        <w:gridCol w:w="472"/>
      </w:tblGrid>
      <w:tr w:rsidR="00EC7114" w:rsidRPr="00EC7114" w14:paraId="3B568CAF" w14:textId="77777777" w:rsidTr="00D531AC">
        <w:trPr>
          <w:tblHeader/>
        </w:trPr>
        <w:tc>
          <w:tcPr>
            <w:tcW w:w="4032" w:type="dxa"/>
            <w:tcBorders>
              <w:bottom w:val="single" w:sz="8" w:space="0" w:color="auto"/>
            </w:tcBorders>
          </w:tcPr>
          <w:p w14:paraId="1E3AAA2A" w14:textId="77777777" w:rsidR="00EC7114" w:rsidRPr="00EC7114" w:rsidRDefault="00EC7114" w:rsidP="00EC7114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B9ED03E" w14:textId="2BB72C0B" w:rsidR="00EC7114" w:rsidRPr="00EC7114" w:rsidRDefault="00EC7114" w:rsidP="00EC7114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26A7C333" w14:textId="2D2168BB" w:rsidR="00EC7114" w:rsidRPr="00EC7114" w:rsidRDefault="00EC7114" w:rsidP="00EC7114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  <w:tc>
          <w:tcPr>
            <w:tcW w:w="432" w:type="dxa"/>
          </w:tcPr>
          <w:p w14:paraId="57F8DD6F" w14:textId="77777777" w:rsidR="00EC7114" w:rsidRPr="00EC7114" w:rsidRDefault="00EC7114" w:rsidP="00EC7114">
            <w:pPr>
              <w:pStyle w:val="Formtext"/>
              <w:spacing w:before="0"/>
            </w:pPr>
          </w:p>
        </w:tc>
        <w:tc>
          <w:tcPr>
            <w:tcW w:w="4032" w:type="dxa"/>
            <w:tcBorders>
              <w:bottom w:val="single" w:sz="8" w:space="0" w:color="auto"/>
            </w:tcBorders>
          </w:tcPr>
          <w:p w14:paraId="0CF84BDB" w14:textId="4F03985C" w:rsidR="00EC7114" w:rsidRPr="00EC7114" w:rsidRDefault="00EC7114" w:rsidP="00EC7114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C82B93F" w14:textId="75BB9364" w:rsidR="00EC7114" w:rsidRPr="00EC7114" w:rsidRDefault="00EC7114" w:rsidP="00EC7114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2E097191" w14:textId="38124BC7" w:rsidR="00EC7114" w:rsidRPr="00EC7114" w:rsidRDefault="00EC7114" w:rsidP="00EC7114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</w:tr>
      <w:tr w:rsidR="00EC7114" w:rsidRPr="00EC7114" w14:paraId="4B618EDC" w14:textId="77777777" w:rsidTr="00D531AC">
        <w:tc>
          <w:tcPr>
            <w:tcW w:w="4032" w:type="dxa"/>
            <w:tcBorders>
              <w:top w:val="single" w:sz="8" w:space="0" w:color="auto"/>
            </w:tcBorders>
            <w:vAlign w:val="center"/>
          </w:tcPr>
          <w:p w14:paraId="025FFA95" w14:textId="19491A1E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  <w:r w:rsidRPr="00EC7114">
              <w:rPr>
                <w:sz w:val="24"/>
                <w:szCs w:val="24"/>
              </w:rPr>
              <w:t>I have a high school diploma or GED</w:t>
            </w:r>
          </w:p>
        </w:tc>
        <w:tc>
          <w:tcPr>
            <w:tcW w:w="472" w:type="dxa"/>
            <w:tcBorders>
              <w:top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71CD3E9" w14:textId="2FFD95C3" w:rsidR="00EC7114" w:rsidRPr="00EC7114" w:rsidRDefault="007C6839" w:rsidP="00EC7114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HS dipl yes"/>
                <w:tag w:val="HS dipl yes"/>
                <w:id w:val="72040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1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</w:tcBorders>
            <w:vAlign w:val="center"/>
          </w:tcPr>
          <w:p w14:paraId="67FA6ACF" w14:textId="7F4B8EBE" w:rsidR="00EC7114" w:rsidRPr="00EC7114" w:rsidRDefault="007C6839" w:rsidP="00EC7114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HS dipl no"/>
                <w:tag w:val="HS dipl no"/>
                <w:id w:val="99869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1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06102A50" w14:textId="77777777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8" w:space="0" w:color="auto"/>
            </w:tcBorders>
            <w:vAlign w:val="center"/>
          </w:tcPr>
          <w:p w14:paraId="0CE07DE4" w14:textId="0153C744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  <w:r w:rsidRPr="00EC7114">
              <w:rPr>
                <w:sz w:val="24"/>
                <w:szCs w:val="24"/>
              </w:rPr>
              <w:t>My reading grade level is at or below middle school</w:t>
            </w:r>
          </w:p>
        </w:tc>
        <w:tc>
          <w:tcPr>
            <w:tcW w:w="472" w:type="dxa"/>
            <w:tcBorders>
              <w:top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1B4A3C84" w14:textId="0661FF18" w:rsidR="00EC7114" w:rsidRPr="00EC7114" w:rsidRDefault="007C6839" w:rsidP="00EC7114">
            <w:pPr>
              <w:pStyle w:val="Formtext"/>
              <w:spacing w:before="0"/>
              <w:jc w:val="center"/>
            </w:pPr>
            <w:sdt>
              <w:sdtPr>
                <w:alias w:val="Reading below yes"/>
                <w:tag w:val="Reading below yes"/>
                <w:id w:val="-1886864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31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</w:tcBorders>
            <w:vAlign w:val="center"/>
          </w:tcPr>
          <w:p w14:paraId="0A005FA2" w14:textId="462E30BE" w:rsidR="00EC7114" w:rsidRPr="00EC7114" w:rsidRDefault="007C6839" w:rsidP="00EC7114">
            <w:pPr>
              <w:pStyle w:val="Formtext"/>
              <w:spacing w:before="0"/>
              <w:jc w:val="center"/>
            </w:pPr>
            <w:sdt>
              <w:sdtPr>
                <w:alias w:val="Reading below no"/>
                <w:tag w:val="Reading below no"/>
                <w:id w:val="-72112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31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C7114" w:rsidRPr="00EC7114" w14:paraId="62DD98DF" w14:textId="77777777" w:rsidTr="00D531AC">
        <w:tc>
          <w:tcPr>
            <w:tcW w:w="4032" w:type="dxa"/>
            <w:vAlign w:val="center"/>
          </w:tcPr>
          <w:p w14:paraId="78B272EC" w14:textId="383AF314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  <w:r w:rsidRPr="00EC7114">
              <w:rPr>
                <w:sz w:val="24"/>
                <w:szCs w:val="24"/>
              </w:rPr>
              <w:t>I speak English fluently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0EFC23D" w14:textId="67DBBB8A" w:rsidR="00EC7114" w:rsidRPr="00EC7114" w:rsidRDefault="007C6839" w:rsidP="00EC7114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English yes"/>
                <w:tag w:val="English yes"/>
                <w:id w:val="1649947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1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38FB9DC4" w14:textId="59FA35A2" w:rsidR="00EC7114" w:rsidRPr="00EC7114" w:rsidRDefault="007C6839" w:rsidP="00EC7114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English no"/>
                <w:tag w:val="English no"/>
                <w:id w:val="55127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1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24CFB699" w14:textId="77777777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27E02891" w14:textId="3533F1CB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  <w:r w:rsidRPr="00EC7114">
              <w:rPr>
                <w:sz w:val="24"/>
                <w:szCs w:val="24"/>
              </w:rPr>
              <w:t>My math skills are at or below middle school level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5D811DA3" w14:textId="25429101" w:rsidR="00EC7114" w:rsidRPr="00EC7114" w:rsidRDefault="007C6839" w:rsidP="00EC7114">
            <w:pPr>
              <w:pStyle w:val="Formtext"/>
              <w:spacing w:before="0"/>
              <w:jc w:val="center"/>
            </w:pPr>
            <w:sdt>
              <w:sdtPr>
                <w:alias w:val="Math below yes"/>
                <w:tag w:val="Math below yes"/>
                <w:id w:val="-62516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31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3D5AE3B0" w14:textId="3AF89450" w:rsidR="00EC7114" w:rsidRPr="00EC7114" w:rsidRDefault="007C6839" w:rsidP="00EC7114">
            <w:pPr>
              <w:pStyle w:val="Formtext"/>
              <w:spacing w:before="0"/>
              <w:jc w:val="center"/>
            </w:pPr>
            <w:sdt>
              <w:sdtPr>
                <w:alias w:val="Math below no"/>
                <w:tag w:val="Math below no"/>
                <w:id w:val="98913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1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C7114" w:rsidRPr="00EC7114" w14:paraId="1CF0EC77" w14:textId="77777777" w:rsidTr="00D531AC">
        <w:tc>
          <w:tcPr>
            <w:tcW w:w="4032" w:type="dxa"/>
            <w:vAlign w:val="center"/>
          </w:tcPr>
          <w:p w14:paraId="6A3E9D38" w14:textId="439E7322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  <w:r w:rsidRPr="00EC7114">
              <w:rPr>
                <w:sz w:val="24"/>
                <w:szCs w:val="24"/>
              </w:rPr>
              <w:t>I read and write English fluently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F2250FF" w14:textId="63460CDB" w:rsidR="00EC7114" w:rsidRPr="00EC7114" w:rsidRDefault="007C6839" w:rsidP="00EC7114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write E yes"/>
                <w:tag w:val="write E yes"/>
                <w:id w:val="-106422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1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628A36CD" w14:textId="76ECFDE3" w:rsidR="00EC7114" w:rsidRPr="00EC7114" w:rsidRDefault="007C6839" w:rsidP="00EC7114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write E no"/>
                <w:tag w:val="write E no"/>
                <w:id w:val="760642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1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4CC333E4" w14:textId="77777777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6B655387" w14:textId="4F9CC876" w:rsidR="00EC7114" w:rsidRPr="00EC7114" w:rsidRDefault="00EC7114" w:rsidP="00EC7114">
            <w:pPr>
              <w:pStyle w:val="TableParagraph"/>
              <w:rPr>
                <w:sz w:val="24"/>
                <w:szCs w:val="24"/>
              </w:rPr>
            </w:pPr>
            <w:r w:rsidRPr="00EC7114">
              <w:rPr>
                <w:sz w:val="24"/>
                <w:szCs w:val="24"/>
              </w:rPr>
              <w:t>I have limited skills/comfort with computers and technology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94241F4" w14:textId="42FCA108" w:rsidR="00EC7114" w:rsidRPr="00EC7114" w:rsidRDefault="007C6839" w:rsidP="00EC7114">
            <w:pPr>
              <w:pStyle w:val="Formtext"/>
              <w:spacing w:before="0"/>
              <w:jc w:val="center"/>
            </w:pPr>
            <w:sdt>
              <w:sdtPr>
                <w:alias w:val="limited skills yes"/>
                <w:tag w:val="limited skills yes"/>
                <w:id w:val="89323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31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6DE8F44C" w14:textId="6B4256E0" w:rsidR="00EC7114" w:rsidRPr="00EC7114" w:rsidRDefault="007C6839" w:rsidP="00EC7114">
            <w:pPr>
              <w:pStyle w:val="Formtext"/>
              <w:spacing w:before="0"/>
              <w:jc w:val="center"/>
            </w:pPr>
            <w:sdt>
              <w:sdtPr>
                <w:alias w:val="limited skills no"/>
                <w:tag w:val="limited skills no"/>
                <w:id w:val="87280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D4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4DD7BE60" w14:textId="6CFF944D" w:rsidR="00FF037F" w:rsidRPr="00EC7114" w:rsidRDefault="00FF037F" w:rsidP="0011545C">
      <w:pPr>
        <w:pStyle w:val="Formtext"/>
        <w:spacing w:before="240"/>
        <w:rPr>
          <w:b/>
          <w:bCs/>
          <w:i/>
          <w:iCs/>
        </w:rPr>
      </w:pPr>
      <w:r w:rsidRPr="00FF037F">
        <w:rPr>
          <w:b/>
          <w:bCs/>
          <w:i/>
          <w:iCs/>
        </w:rPr>
        <w:t>Job Search/Obtaining Employ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4032"/>
        <w:gridCol w:w="472"/>
        <w:gridCol w:w="472"/>
        <w:gridCol w:w="432"/>
        <w:gridCol w:w="4032"/>
        <w:gridCol w:w="472"/>
        <w:gridCol w:w="472"/>
      </w:tblGrid>
      <w:tr w:rsidR="00FF037F" w:rsidRPr="00EC7114" w14:paraId="34B40C5D" w14:textId="77777777" w:rsidTr="00717B17">
        <w:trPr>
          <w:tblHeader/>
        </w:trPr>
        <w:tc>
          <w:tcPr>
            <w:tcW w:w="4032" w:type="dxa"/>
            <w:tcBorders>
              <w:bottom w:val="single" w:sz="8" w:space="0" w:color="auto"/>
            </w:tcBorders>
          </w:tcPr>
          <w:p w14:paraId="68AF48B5" w14:textId="77777777" w:rsidR="00FF037F" w:rsidRPr="00EC7114" w:rsidRDefault="00FF037F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7853946" w14:textId="77777777" w:rsidR="00FF037F" w:rsidRPr="00EC7114" w:rsidRDefault="00FF037F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3CF2ED06" w14:textId="77777777" w:rsidR="00FF037F" w:rsidRPr="00EC7114" w:rsidRDefault="00FF037F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  <w:tc>
          <w:tcPr>
            <w:tcW w:w="432" w:type="dxa"/>
          </w:tcPr>
          <w:p w14:paraId="4E7BDAAB" w14:textId="77777777" w:rsidR="00FF037F" w:rsidRPr="00EC7114" w:rsidRDefault="00FF037F" w:rsidP="00717B17">
            <w:pPr>
              <w:pStyle w:val="Formtext"/>
              <w:spacing w:before="0"/>
            </w:pPr>
          </w:p>
        </w:tc>
        <w:tc>
          <w:tcPr>
            <w:tcW w:w="4032" w:type="dxa"/>
            <w:tcBorders>
              <w:bottom w:val="single" w:sz="8" w:space="0" w:color="auto"/>
            </w:tcBorders>
          </w:tcPr>
          <w:p w14:paraId="0080A3A6" w14:textId="77777777" w:rsidR="00FF037F" w:rsidRPr="00EC7114" w:rsidRDefault="00FF037F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6212BC64" w14:textId="77777777" w:rsidR="00FF037F" w:rsidRPr="00EC7114" w:rsidRDefault="00FF037F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03D2452A" w14:textId="77777777" w:rsidR="00FF037F" w:rsidRPr="00EC7114" w:rsidRDefault="00FF037F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</w:tr>
      <w:tr w:rsidR="00FF037F" w:rsidRPr="00EC7114" w14:paraId="7496E4D4" w14:textId="77777777" w:rsidTr="00FF037F">
        <w:tc>
          <w:tcPr>
            <w:tcW w:w="4032" w:type="dxa"/>
            <w:tcBorders>
              <w:top w:val="single" w:sz="8" w:space="0" w:color="auto"/>
            </w:tcBorders>
            <w:vAlign w:val="center"/>
          </w:tcPr>
          <w:p w14:paraId="7A4B16C9" w14:textId="3523A743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am aware of the jobs/careers that are available and in demand in my community</w:t>
            </w:r>
          </w:p>
        </w:tc>
        <w:tc>
          <w:tcPr>
            <w:tcW w:w="472" w:type="dxa"/>
            <w:tcBorders>
              <w:top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DB61668" w14:textId="61A7D526" w:rsidR="00FF037F" w:rsidRPr="00EC7114" w:rsidRDefault="007C6839" w:rsidP="00FF037F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aware yes"/>
                <w:tag w:val="aware yes"/>
                <w:id w:val="578956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</w:tcBorders>
            <w:vAlign w:val="center"/>
          </w:tcPr>
          <w:p w14:paraId="3D865126" w14:textId="77777777" w:rsidR="00FF037F" w:rsidRPr="00EC7114" w:rsidRDefault="007C6839" w:rsidP="00FF037F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aware no"/>
                <w:tag w:val="aware no"/>
                <w:id w:val="-135032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64E3EF93" w14:textId="77777777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8" w:space="0" w:color="auto"/>
            </w:tcBorders>
            <w:vAlign w:val="center"/>
          </w:tcPr>
          <w:p w14:paraId="176AD344" w14:textId="2CC7CC0C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need assistance with identifying my personal strengths &amp; weaknesses and discussing my career goals</w:t>
            </w:r>
          </w:p>
        </w:tc>
        <w:tc>
          <w:tcPr>
            <w:tcW w:w="472" w:type="dxa"/>
            <w:tcBorders>
              <w:top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78378AA7" w14:textId="6FE38E2F" w:rsidR="00FF037F" w:rsidRPr="00EC7114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strengths/weaknesses yes"/>
                <w:tag w:val="strengths/weaknesses yes"/>
                <w:id w:val="4488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</w:tcBorders>
            <w:vAlign w:val="center"/>
          </w:tcPr>
          <w:p w14:paraId="05CF164B" w14:textId="77777777" w:rsidR="00FF037F" w:rsidRPr="00EC7114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strengths/weaknesses no"/>
                <w:tag w:val="strengths/weaknesses no"/>
                <w:id w:val="122764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FF037F" w:rsidRPr="00EC7114" w14:paraId="65F701C4" w14:textId="77777777" w:rsidTr="00FF037F">
        <w:tc>
          <w:tcPr>
            <w:tcW w:w="4032" w:type="dxa"/>
            <w:vAlign w:val="center"/>
          </w:tcPr>
          <w:p w14:paraId="5BD591F3" w14:textId="7BCAD1C9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have completed a career aptitude or abilities assessment in the last 12 months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B4CF7B6" w14:textId="77777777" w:rsidR="00FF037F" w:rsidRPr="00EC7114" w:rsidRDefault="007C6839" w:rsidP="00FF037F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assessment yes"/>
                <w:tag w:val="assessment yes"/>
                <w:id w:val="-305094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42C7D231" w14:textId="77777777" w:rsidR="00FF037F" w:rsidRPr="00EC7114" w:rsidRDefault="007C6839" w:rsidP="00FF037F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assessment no"/>
                <w:tag w:val="assessment no"/>
                <w:id w:val="-102346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06D769D0" w14:textId="77777777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1102F308" w14:textId="7A3573D1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t has been more than a year since I have searched for a job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393242AA" w14:textId="77777777" w:rsidR="00FF037F" w:rsidRPr="00EC7114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more than year yes"/>
                <w:tag w:val="more than year yes"/>
                <w:id w:val="192985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5834358B" w14:textId="77777777" w:rsidR="00FF037F" w:rsidRPr="00EC7114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more than year no"/>
                <w:tag w:val="more than year no"/>
                <w:id w:val="884524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FF037F" w:rsidRPr="00EC7114" w14:paraId="7072ABC6" w14:textId="77777777" w:rsidTr="00FF037F">
        <w:tc>
          <w:tcPr>
            <w:tcW w:w="4032" w:type="dxa"/>
            <w:vAlign w:val="center"/>
          </w:tcPr>
          <w:p w14:paraId="500BA819" w14:textId="3DB99A52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have a current resume that I can use to get a job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A3CB680" w14:textId="280F34FA" w:rsidR="00FF037F" w:rsidRPr="00EC7114" w:rsidRDefault="007C6839" w:rsidP="00FF037F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resume yes"/>
                <w:tag w:val="resume yes"/>
                <w:id w:val="-1602941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36322A29" w14:textId="77777777" w:rsidR="00FF037F" w:rsidRPr="00EC7114" w:rsidRDefault="007C6839" w:rsidP="00FF037F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resume no"/>
                <w:tag w:val="resume no"/>
                <w:id w:val="-86436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3D8842AF" w14:textId="77777777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2F72FA9C" w14:textId="453018FE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could use assistance with practicing interviewing skills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904EDA3" w14:textId="77777777" w:rsidR="00FF037F" w:rsidRPr="00EC7114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practicing interview yes"/>
                <w:tag w:val="practicing interview yes"/>
                <w:id w:val="857088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7D1D848A" w14:textId="1FD54796" w:rsidR="00FF037F" w:rsidRPr="00EC7114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practicing interview no"/>
                <w:tag w:val="practicing interview no"/>
                <w:id w:val="72233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FF037F" w:rsidRPr="00EC7114" w14:paraId="1FA810EC" w14:textId="77777777" w:rsidTr="00FF037F">
        <w:tc>
          <w:tcPr>
            <w:tcW w:w="4032" w:type="dxa"/>
            <w:vAlign w:val="center"/>
          </w:tcPr>
          <w:p w14:paraId="69790B03" w14:textId="14620645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have good personal and/or professional references to include on an application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3A855E4" w14:textId="415AF6F9" w:rsidR="00FF037F" w:rsidRDefault="007C6839" w:rsidP="00FF037F">
            <w:pPr>
              <w:pStyle w:val="TableParagraph"/>
              <w:jc w:val="center"/>
            </w:pPr>
            <w:sdt>
              <w:sdtPr>
                <w:alias w:val="references yes"/>
                <w:tag w:val="references yes"/>
                <w:id w:val="-183791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4BF409EF" w14:textId="16AB6B26" w:rsidR="00FF037F" w:rsidRDefault="007C6839" w:rsidP="00FF037F">
            <w:pPr>
              <w:pStyle w:val="TableParagraph"/>
              <w:jc w:val="center"/>
            </w:pPr>
            <w:sdt>
              <w:sdtPr>
                <w:alias w:val="references no"/>
                <w:tag w:val="references no"/>
                <w:id w:val="775375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6C2DE432" w14:textId="77777777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37985238" w14:textId="613BB0F2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do not have work attire/clothing for interviews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996F227" w14:textId="429063CD" w:rsidR="00FF037F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work attire yes"/>
                <w:tag w:val="work attire yes"/>
                <w:id w:val="-54083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5ED4AAC4" w14:textId="5E1A40C7" w:rsidR="00FF037F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work attire no"/>
                <w:tag w:val="work attire no"/>
                <w:id w:val="-2055539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FF037F" w:rsidRPr="00EC7114" w14:paraId="5CCEAC1F" w14:textId="77777777" w:rsidTr="00FF037F">
        <w:tc>
          <w:tcPr>
            <w:tcW w:w="4032" w:type="dxa"/>
            <w:vAlign w:val="center"/>
          </w:tcPr>
          <w:p w14:paraId="273E6BF2" w14:textId="0F974DAD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know how to find and apply for jobs either in person or online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0BFE7C7" w14:textId="35E17512" w:rsidR="00FF037F" w:rsidRDefault="007C6839" w:rsidP="00FF037F">
            <w:pPr>
              <w:pStyle w:val="TableParagraph"/>
              <w:jc w:val="center"/>
            </w:pPr>
            <w:sdt>
              <w:sdtPr>
                <w:alias w:val="apply online yes"/>
                <w:tag w:val="apply online yes"/>
                <w:id w:val="1419671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7D2B6DFE" w14:textId="72F13370" w:rsidR="00FF037F" w:rsidRDefault="007C6839" w:rsidP="00FF037F">
            <w:pPr>
              <w:pStyle w:val="TableParagraph"/>
              <w:jc w:val="center"/>
            </w:pPr>
            <w:sdt>
              <w:sdtPr>
                <w:alias w:val="apply online no"/>
                <w:tag w:val="apply online no"/>
                <w:id w:val="85114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0627AC07" w14:textId="77777777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3AFF3AAC" w14:textId="4A002A9A" w:rsidR="00FF037F" w:rsidRPr="00EC7114" w:rsidRDefault="00FF037F" w:rsidP="00FF037F">
            <w:pPr>
              <w:pStyle w:val="TableParagraph"/>
              <w:rPr>
                <w:sz w:val="24"/>
                <w:szCs w:val="24"/>
              </w:rPr>
            </w:pPr>
            <w:r w:rsidRPr="00FF037F">
              <w:rPr>
                <w:sz w:val="24"/>
                <w:szCs w:val="24"/>
              </w:rPr>
              <w:t>I have had a hard time finding a job that matches my skills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C7A9FD0" w14:textId="1FFAABE1" w:rsidR="00FF037F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hard time skill match yes"/>
                <w:tag w:val="hard time skill match yes"/>
                <w:id w:val="154802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3751EBC5" w14:textId="3CAF5A27" w:rsidR="00FF037F" w:rsidRDefault="007C6839" w:rsidP="00FF037F">
            <w:pPr>
              <w:pStyle w:val="Formtext"/>
              <w:spacing w:before="0"/>
              <w:jc w:val="center"/>
            </w:pPr>
            <w:sdt>
              <w:sdtPr>
                <w:alias w:val="hard time skill match no"/>
                <w:tag w:val="hard time skill match no"/>
                <w:id w:val="1616405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3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36F8651E" w14:textId="79505EE7" w:rsidR="00896D01" w:rsidRPr="00EC7114" w:rsidRDefault="00896D01" w:rsidP="0011545C">
      <w:pPr>
        <w:pStyle w:val="Formtext"/>
        <w:spacing w:before="240"/>
        <w:rPr>
          <w:b/>
          <w:bCs/>
          <w:i/>
          <w:iCs/>
        </w:rPr>
      </w:pPr>
      <w:r w:rsidRPr="00FF037F">
        <w:rPr>
          <w:b/>
          <w:bCs/>
          <w:i/>
          <w:iCs/>
        </w:rPr>
        <w:t xml:space="preserve">Job </w:t>
      </w:r>
      <w:r>
        <w:rPr>
          <w:b/>
          <w:bCs/>
          <w:i/>
          <w:iCs/>
        </w:rPr>
        <w:t>Reten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4032"/>
        <w:gridCol w:w="472"/>
        <w:gridCol w:w="472"/>
        <w:gridCol w:w="432"/>
        <w:gridCol w:w="4032"/>
        <w:gridCol w:w="472"/>
        <w:gridCol w:w="472"/>
      </w:tblGrid>
      <w:tr w:rsidR="00896D01" w:rsidRPr="00EC7114" w14:paraId="2E152223" w14:textId="77777777" w:rsidTr="00717B17">
        <w:trPr>
          <w:tblHeader/>
        </w:trPr>
        <w:tc>
          <w:tcPr>
            <w:tcW w:w="4032" w:type="dxa"/>
            <w:tcBorders>
              <w:bottom w:val="single" w:sz="8" w:space="0" w:color="auto"/>
            </w:tcBorders>
          </w:tcPr>
          <w:p w14:paraId="724BF56E" w14:textId="77777777" w:rsidR="00896D01" w:rsidRPr="00EC7114" w:rsidRDefault="00896D01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67136C61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6F31A2F9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  <w:tc>
          <w:tcPr>
            <w:tcW w:w="432" w:type="dxa"/>
          </w:tcPr>
          <w:p w14:paraId="5E460D36" w14:textId="77777777" w:rsidR="00896D01" w:rsidRPr="00EC7114" w:rsidRDefault="00896D01" w:rsidP="00717B17">
            <w:pPr>
              <w:pStyle w:val="Formtext"/>
              <w:spacing w:before="0"/>
            </w:pPr>
          </w:p>
        </w:tc>
        <w:tc>
          <w:tcPr>
            <w:tcW w:w="4032" w:type="dxa"/>
            <w:tcBorders>
              <w:bottom w:val="single" w:sz="8" w:space="0" w:color="auto"/>
            </w:tcBorders>
          </w:tcPr>
          <w:p w14:paraId="4075BA0B" w14:textId="77777777" w:rsidR="00896D01" w:rsidRPr="00EC7114" w:rsidRDefault="00896D01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7F6F0146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6090CCFE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</w:tr>
      <w:tr w:rsidR="00896D01" w:rsidRPr="00EC7114" w14:paraId="17E579DA" w14:textId="77777777" w:rsidTr="00896D01">
        <w:tc>
          <w:tcPr>
            <w:tcW w:w="4032" w:type="dxa"/>
            <w:tcBorders>
              <w:top w:val="single" w:sz="8" w:space="0" w:color="auto"/>
            </w:tcBorders>
            <w:vAlign w:val="center"/>
          </w:tcPr>
          <w:p w14:paraId="7BCB67D6" w14:textId="33662AFE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 xml:space="preserve">I have never been laid off or fired from a job </w:t>
            </w:r>
          </w:p>
        </w:tc>
        <w:tc>
          <w:tcPr>
            <w:tcW w:w="472" w:type="dxa"/>
            <w:tcBorders>
              <w:top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55B75C0" w14:textId="4E6E6234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fired yes"/>
                <w:tag w:val="fired yes"/>
                <w:id w:val="-147058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</w:tcBorders>
            <w:vAlign w:val="center"/>
          </w:tcPr>
          <w:p w14:paraId="60C12E13" w14:textId="77D78BFB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fired no"/>
                <w:tag w:val="fired no"/>
                <w:id w:val="-1524635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6E117B3F" w14:textId="77777777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8" w:space="0" w:color="auto"/>
            </w:tcBorders>
            <w:vAlign w:val="center"/>
          </w:tcPr>
          <w:p w14:paraId="2FB212C1" w14:textId="54DDB6F0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I have been fired from a job in the last 12 months</w:t>
            </w:r>
          </w:p>
        </w:tc>
        <w:tc>
          <w:tcPr>
            <w:tcW w:w="472" w:type="dxa"/>
            <w:tcBorders>
              <w:top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D863B1F" w14:textId="303D3B4E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fired last 12mo yes"/>
                <w:tag w:val="fired last 12mo yes"/>
                <w:id w:val="-169875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</w:tcBorders>
            <w:vAlign w:val="center"/>
          </w:tcPr>
          <w:p w14:paraId="0196F945" w14:textId="77777777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fired last 12mo no"/>
                <w:tag w:val="fired last 12mo no"/>
                <w:id w:val="96623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96D01" w:rsidRPr="00EC7114" w14:paraId="7AE3433D" w14:textId="77777777" w:rsidTr="00896D01">
        <w:tc>
          <w:tcPr>
            <w:tcW w:w="4032" w:type="dxa"/>
            <w:vAlign w:val="center"/>
          </w:tcPr>
          <w:p w14:paraId="598052FF" w14:textId="273220FB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 xml:space="preserve">In the past, I have worked at the same employer for more than one year 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AFCEBD3" w14:textId="77777777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worked more than 1 year yes"/>
                <w:tag w:val="worked more than 1 year yes"/>
                <w:id w:val="-466513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43EFBE17" w14:textId="77777777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worked more than 1 year no"/>
                <w:tag w:val="worked more than 1 year no"/>
                <w:id w:val="1837877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5F5C5A49" w14:textId="77777777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75008BDE" w14:textId="55199E89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 xml:space="preserve">Over the last year, I have not worked full-time for at least 90 days with the same employer 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3102AC53" w14:textId="43579F6A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not worked 90 days yes"/>
                <w:tag w:val="not worked 90 days yes"/>
                <w:id w:val="180126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4E99BC8D" w14:textId="292D52AC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not worked 90 days no"/>
                <w:tag w:val="not worked 90 days no"/>
                <w:id w:val="47611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96D01" w:rsidRPr="00EC7114" w14:paraId="00AFA245" w14:textId="77777777" w:rsidTr="00896D01">
        <w:tc>
          <w:tcPr>
            <w:tcW w:w="4032" w:type="dxa"/>
            <w:vAlign w:val="center"/>
          </w:tcPr>
          <w:p w14:paraId="7B976914" w14:textId="1D95C611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I have been recognized for my performance and/or been promoted in past jobs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AA71016" w14:textId="77777777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promoted yes"/>
                <w:tag w:val="promoted yes"/>
                <w:id w:val="5557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76210484" w14:textId="07DE46C3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promoted no"/>
                <w:tag w:val="promoted no"/>
                <w:id w:val="-478621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6BB724C7" w14:textId="77777777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6C0AC4A0" w14:textId="07BB19DB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I have had problems with my supervisor and/or co-workers in the past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4262256" w14:textId="77777777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supervisor problems yes"/>
                <w:tag w:val="supervisor problems yes"/>
                <w:id w:val="129972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760032F4" w14:textId="77777777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supervisor problems no"/>
                <w:tag w:val="supervisor problems no"/>
                <w:id w:val="97934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96D01" w:rsidRPr="00EC7114" w14:paraId="5911766D" w14:textId="77777777" w:rsidTr="00896D01">
        <w:tc>
          <w:tcPr>
            <w:tcW w:w="4032" w:type="dxa"/>
            <w:vAlign w:val="center"/>
          </w:tcPr>
          <w:p w14:paraId="6CF0ECA2" w14:textId="6C55D0FC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1B2EC33" w14:textId="10FD3124" w:rsidR="00896D01" w:rsidRDefault="00896D01" w:rsidP="00896D01">
            <w:pPr>
              <w:pStyle w:val="TableParagraph"/>
              <w:jc w:val="center"/>
            </w:pPr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781C54BD" w14:textId="5B93D6DF" w:rsidR="00896D01" w:rsidRDefault="00896D01" w:rsidP="00896D01">
            <w:pPr>
              <w:pStyle w:val="TableParagraph"/>
              <w:jc w:val="center"/>
            </w:pPr>
          </w:p>
        </w:tc>
        <w:tc>
          <w:tcPr>
            <w:tcW w:w="432" w:type="dxa"/>
          </w:tcPr>
          <w:p w14:paraId="71EBCC5F" w14:textId="77777777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vAlign w:val="center"/>
          </w:tcPr>
          <w:p w14:paraId="7E0C4022" w14:textId="17327720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My personal life has interfered with my employment</w:t>
            </w:r>
          </w:p>
        </w:tc>
        <w:tc>
          <w:tcPr>
            <w:tcW w:w="47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370560A6" w14:textId="4A0A587E" w:rsidR="00896D01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personal life interference yes"/>
                <w:tag w:val="personal life interference yes"/>
                <w:id w:val="-75266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left w:val="single" w:sz="4" w:space="0" w:color="BFBFBF" w:themeColor="background1" w:themeShade="BF"/>
            </w:tcBorders>
            <w:vAlign w:val="center"/>
          </w:tcPr>
          <w:p w14:paraId="6459835D" w14:textId="77777777" w:rsidR="00896D01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personal life interference no"/>
                <w:tag w:val="personal life interference no"/>
                <w:id w:val="190733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5BFED993" w14:textId="77777777" w:rsidR="00EC7114" w:rsidRDefault="00EC7114" w:rsidP="00EC7114">
      <w:pPr>
        <w:pStyle w:val="Formtext"/>
      </w:pPr>
    </w:p>
    <w:p w14:paraId="35CDB620" w14:textId="77777777" w:rsidR="00341895" w:rsidRPr="00CC3A1C" w:rsidRDefault="00341895" w:rsidP="00341895">
      <w:pPr>
        <w:tabs>
          <w:tab w:val="left" w:pos="2070"/>
        </w:tabs>
        <w:ind w:left="810" w:hanging="90"/>
        <w:rPr>
          <w:sz w:val="24"/>
          <w:szCs w:val="24"/>
        </w:rPr>
        <w:sectPr w:rsidR="00341895" w:rsidRPr="00CC3A1C" w:rsidSect="00FF037F">
          <w:headerReference w:type="default" r:id="rId11"/>
          <w:footerReference w:type="default" r:id="rId12"/>
          <w:type w:val="continuous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</w:p>
    <w:p w14:paraId="4C6BF2F1" w14:textId="3802FF30" w:rsidR="00896D01" w:rsidRDefault="00896D01" w:rsidP="00896D01">
      <w:pPr>
        <w:pStyle w:val="Heading2"/>
      </w:pPr>
      <w:r w:rsidRPr="00896D01">
        <w:lastRenderedPageBreak/>
        <w:t>Other</w:t>
      </w:r>
      <w:r w:rsidRPr="00EC7114">
        <w:t xml:space="preserve"> Barriers</w:t>
      </w:r>
    </w:p>
    <w:p w14:paraId="6453DBB2" w14:textId="776E480E" w:rsidR="00896D01" w:rsidRPr="00EC7114" w:rsidRDefault="00896D01" w:rsidP="00896D01">
      <w:pPr>
        <w:pStyle w:val="Formtext"/>
        <w:rPr>
          <w:b/>
          <w:bCs/>
          <w:i/>
          <w:iCs/>
        </w:rPr>
      </w:pPr>
      <w:r w:rsidRPr="00896D01">
        <w:rPr>
          <w:b/>
          <w:bCs/>
          <w:i/>
          <w:iCs/>
        </w:rPr>
        <w:t>Transport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4032"/>
        <w:gridCol w:w="472"/>
        <w:gridCol w:w="472"/>
        <w:gridCol w:w="432"/>
        <w:gridCol w:w="4032"/>
        <w:gridCol w:w="472"/>
        <w:gridCol w:w="472"/>
      </w:tblGrid>
      <w:tr w:rsidR="00896D01" w:rsidRPr="00EC7114" w14:paraId="01CC1267" w14:textId="77777777" w:rsidTr="00D87A17">
        <w:trPr>
          <w:tblHeader/>
        </w:trPr>
        <w:tc>
          <w:tcPr>
            <w:tcW w:w="4032" w:type="dxa"/>
            <w:tcBorders>
              <w:bottom w:val="single" w:sz="8" w:space="0" w:color="auto"/>
            </w:tcBorders>
          </w:tcPr>
          <w:p w14:paraId="002014D5" w14:textId="77777777" w:rsidR="00896D01" w:rsidRPr="00EC7114" w:rsidRDefault="00896D01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69CBE8B2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4EAAF325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  <w:tc>
          <w:tcPr>
            <w:tcW w:w="432" w:type="dxa"/>
          </w:tcPr>
          <w:p w14:paraId="0F3EABAF" w14:textId="77777777" w:rsidR="00896D01" w:rsidRPr="00EC7114" w:rsidRDefault="00896D01" w:rsidP="00717B17">
            <w:pPr>
              <w:pStyle w:val="Formtext"/>
              <w:spacing w:before="0"/>
            </w:pPr>
          </w:p>
        </w:tc>
        <w:tc>
          <w:tcPr>
            <w:tcW w:w="4032" w:type="dxa"/>
            <w:tcBorders>
              <w:bottom w:val="single" w:sz="8" w:space="0" w:color="auto"/>
            </w:tcBorders>
          </w:tcPr>
          <w:p w14:paraId="724D18DC" w14:textId="77777777" w:rsidR="00896D01" w:rsidRPr="00EC7114" w:rsidRDefault="00896D01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12BFAA48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5DF45775" w14:textId="77777777" w:rsidR="00896D01" w:rsidRPr="00EC7114" w:rsidRDefault="00896D01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</w:tr>
      <w:tr w:rsidR="00896D01" w:rsidRPr="00EC7114" w14:paraId="6F6AFCB0" w14:textId="77777777" w:rsidTr="00D87A17"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  <w:vAlign w:val="center"/>
          </w:tcPr>
          <w:p w14:paraId="0CEAA64E" w14:textId="168259FB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 xml:space="preserve">I own/have access to a reliable vehicle 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FAAA40" w14:textId="77777777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own trans yes"/>
                <w:tag w:val="own trans yes"/>
                <w:id w:val="85670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B620E4A" w14:textId="77777777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own trans no"/>
                <w:tag w:val="own trans no"/>
                <w:id w:val="83750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0BCB0E8E" w14:textId="77777777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</w:tcPr>
          <w:p w14:paraId="07FA1B55" w14:textId="46C38479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I am dependent on public transportation and/or public transportation is limited in my area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F732C5" w14:textId="77777777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public trans yes"/>
                <w:tag w:val="public trans yes"/>
                <w:id w:val="-895200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6636D75" w14:textId="4319E2C1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public trans no"/>
                <w:tag w:val="public trans no"/>
                <w:id w:val="192575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10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96D01" w:rsidRPr="00EC7114" w14:paraId="3B31EBED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6CEE4F" w14:textId="43C47148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If yes, I have insurance on my vehicle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FF4F00" w14:textId="44CE0C9F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insurance yes"/>
                <w:tag w:val="insurance yes"/>
                <w:id w:val="-1211959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C86880C" w14:textId="39ED49D4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insurance no"/>
                <w:tag w:val="insurance no"/>
                <w:id w:val="737369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701DEE0D" w14:textId="77777777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4263AE" w14:textId="73ADAAE1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I need financial assistance to pay for gas or public transportation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6E6E5" w14:textId="77777777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financial assis yes"/>
                <w:tag w:val="financial assis yes"/>
                <w:id w:val="-243348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304D37C" w14:textId="1DAB7A60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financial assis no"/>
                <w:tag w:val="financial assis no"/>
                <w:id w:val="-260679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10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96D01" w:rsidRPr="00EC7114" w14:paraId="38B66167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</w:tcBorders>
            <w:vAlign w:val="center"/>
          </w:tcPr>
          <w:p w14:paraId="0534BF90" w14:textId="00B91768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I have a valid driver’s license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A5B055" w14:textId="77777777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valid license yes"/>
                <w:tag w:val="valid license yes"/>
                <w:id w:val="-90938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166A8F7D" w14:textId="77777777" w:rsidR="00896D01" w:rsidRPr="00EC7114" w:rsidRDefault="007C6839" w:rsidP="00896D01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valid license no"/>
                <w:tag w:val="valid license no"/>
                <w:id w:val="1969241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110F6363" w14:textId="77777777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</w:tcBorders>
          </w:tcPr>
          <w:p w14:paraId="1664908E" w14:textId="4ACB1D50" w:rsidR="00896D01" w:rsidRPr="00EC7114" w:rsidRDefault="00896D01" w:rsidP="00896D01">
            <w:pPr>
              <w:pStyle w:val="TableParagraph"/>
              <w:rPr>
                <w:sz w:val="24"/>
                <w:szCs w:val="24"/>
              </w:rPr>
            </w:pPr>
            <w:r w:rsidRPr="00896D01">
              <w:rPr>
                <w:sz w:val="24"/>
                <w:szCs w:val="24"/>
              </w:rPr>
              <w:t>My driver’s license has been suspended or revoked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0A44EB" w14:textId="77777777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revoked license yes"/>
                <w:tag w:val="revoked license yes"/>
                <w:id w:val="-184777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4402C117" w14:textId="77777777" w:rsidR="00896D01" w:rsidRPr="00EC7114" w:rsidRDefault="007C6839" w:rsidP="00896D01">
            <w:pPr>
              <w:pStyle w:val="Formtext"/>
              <w:spacing w:before="0"/>
              <w:jc w:val="center"/>
            </w:pPr>
            <w:sdt>
              <w:sdtPr>
                <w:alias w:val="revoked license no"/>
                <w:tag w:val="revoked license no"/>
                <w:id w:val="198303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D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3C8F7142" w14:textId="03446129" w:rsidR="003D3D80" w:rsidRPr="00EC7114" w:rsidRDefault="003D3D80" w:rsidP="003D3D80">
      <w:pPr>
        <w:pStyle w:val="Formtext"/>
        <w:rPr>
          <w:b/>
          <w:bCs/>
          <w:i/>
          <w:iCs/>
        </w:rPr>
      </w:pPr>
      <w:r w:rsidRPr="003D3D80">
        <w:rPr>
          <w:b/>
          <w:bCs/>
          <w:i/>
          <w:iCs/>
        </w:rPr>
        <w:t>Leg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4032"/>
        <w:gridCol w:w="472"/>
        <w:gridCol w:w="472"/>
        <w:gridCol w:w="432"/>
        <w:gridCol w:w="4032"/>
        <w:gridCol w:w="472"/>
        <w:gridCol w:w="472"/>
      </w:tblGrid>
      <w:tr w:rsidR="003D3D80" w:rsidRPr="00EC7114" w14:paraId="11A3D478" w14:textId="77777777" w:rsidTr="00D87A17">
        <w:trPr>
          <w:tblHeader/>
        </w:trPr>
        <w:tc>
          <w:tcPr>
            <w:tcW w:w="4032" w:type="dxa"/>
            <w:tcBorders>
              <w:bottom w:val="single" w:sz="8" w:space="0" w:color="auto"/>
            </w:tcBorders>
          </w:tcPr>
          <w:p w14:paraId="65F8CF9C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15417D53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0C7190FA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  <w:tc>
          <w:tcPr>
            <w:tcW w:w="432" w:type="dxa"/>
          </w:tcPr>
          <w:p w14:paraId="7BD386A8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032" w:type="dxa"/>
            <w:tcBorders>
              <w:bottom w:val="single" w:sz="8" w:space="0" w:color="auto"/>
            </w:tcBorders>
          </w:tcPr>
          <w:p w14:paraId="7CE1D1F0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7E3FEE94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75B0907C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</w:tr>
      <w:tr w:rsidR="003D3D80" w:rsidRPr="00EC7114" w14:paraId="43336341" w14:textId="77777777" w:rsidTr="00D87A17"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  <w:vAlign w:val="center"/>
          </w:tcPr>
          <w:p w14:paraId="07E85B36" w14:textId="77777777" w:rsidR="003D3D80" w:rsidRPr="003D3D80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m a citizen of the United States</w:t>
            </w:r>
          </w:p>
          <w:p w14:paraId="551AB6F7" w14:textId="77FFCE6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Or a legal permanent resident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EA047C" w14:textId="4984E5E2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us citizen yes"/>
                <w:tag w:val="us citizen yes"/>
                <w:id w:val="-860733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8BAF252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us citizen no"/>
                <w:tag w:val="us citizen no"/>
                <w:id w:val="-2015837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76EF1591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  <w:vAlign w:val="center"/>
          </w:tcPr>
          <w:p w14:paraId="4D1B5D73" w14:textId="3596ECD8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My immigration status and/or work authorization is a concern to me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DCF5B2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immig status concern yes"/>
                <w:tag w:val="immig status concern yes"/>
                <w:id w:val="-1800600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CA7D3E" w14:textId="04F2BD68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immig status concern no"/>
                <w:tag w:val="immig status concern no"/>
                <w:id w:val="-35118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D3D80" w:rsidRPr="00EC7114" w14:paraId="1D21A9AF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5738324" w14:textId="6EB9FAEC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m an ex-offender with one or more felony convictions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7ABD57" w14:textId="6FB3D1A0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ex-offender yes"/>
                <w:tag w:val="ex-offender yes"/>
                <w:id w:val="-2068558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BE9477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ex-offender no"/>
                <w:tag w:val="ex-offender no"/>
                <w:id w:val="890701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40525540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19D3EAF" w14:textId="40BD1879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m currently on parole or probation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7A8F85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parole yes"/>
                <w:tag w:val="parole yes"/>
                <w:id w:val="-723976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E0DA41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parole no"/>
                <w:tag w:val="parole no"/>
                <w:id w:val="-143882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D3D80" w:rsidRPr="00EC7114" w14:paraId="7DBBBC18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</w:tcBorders>
            <w:vAlign w:val="center"/>
          </w:tcPr>
          <w:p w14:paraId="2F776FA6" w14:textId="6A7E9AA8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have a child support order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02FB50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child support yes"/>
                <w:tag w:val="child support yes"/>
                <w:id w:val="-65043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516FF4E4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child support no"/>
                <w:tag w:val="child support no"/>
                <w:id w:val="-52140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4F12BDF2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</w:tcBorders>
            <w:vAlign w:val="center"/>
          </w:tcPr>
          <w:p w14:paraId="1D0DD511" w14:textId="63B0C3DE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m currently involved with bankruptcy court or have been in the past seven years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B3B316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bankruptcy yes"/>
                <w:tag w:val="bankruptcy yes"/>
                <w:id w:val="97040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26EA1887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bankruptcy no"/>
                <w:tag w:val="bankruptcy no"/>
                <w:id w:val="73798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07754207" w14:textId="28605D2F" w:rsidR="003D3D80" w:rsidRPr="00EC7114" w:rsidRDefault="003D3D80" w:rsidP="0011545C">
      <w:pPr>
        <w:pStyle w:val="Formtext"/>
        <w:spacing w:before="240"/>
        <w:rPr>
          <w:b/>
          <w:bCs/>
          <w:i/>
          <w:iCs/>
        </w:rPr>
      </w:pPr>
      <w:r w:rsidRPr="003D3D80">
        <w:rPr>
          <w:b/>
          <w:bCs/>
          <w:i/>
          <w:iCs/>
        </w:rPr>
        <w:t>Physical and Emotional Healt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4032"/>
        <w:gridCol w:w="472"/>
        <w:gridCol w:w="472"/>
        <w:gridCol w:w="432"/>
        <w:gridCol w:w="4032"/>
        <w:gridCol w:w="472"/>
        <w:gridCol w:w="472"/>
      </w:tblGrid>
      <w:tr w:rsidR="003D3D80" w:rsidRPr="00EC7114" w14:paraId="7DAC54B5" w14:textId="77777777" w:rsidTr="00D87A17">
        <w:trPr>
          <w:tblHeader/>
        </w:trPr>
        <w:tc>
          <w:tcPr>
            <w:tcW w:w="4032" w:type="dxa"/>
            <w:tcBorders>
              <w:bottom w:val="single" w:sz="8" w:space="0" w:color="auto"/>
            </w:tcBorders>
          </w:tcPr>
          <w:p w14:paraId="3872C7A8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6624BF4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240893E7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  <w:tc>
          <w:tcPr>
            <w:tcW w:w="432" w:type="dxa"/>
          </w:tcPr>
          <w:p w14:paraId="781ECA99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032" w:type="dxa"/>
            <w:tcBorders>
              <w:bottom w:val="single" w:sz="8" w:space="0" w:color="auto"/>
            </w:tcBorders>
          </w:tcPr>
          <w:p w14:paraId="504F4CF0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D4768AF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0787BEB8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</w:tr>
      <w:tr w:rsidR="003D3D80" w:rsidRPr="00EC7114" w14:paraId="5F4ECB03" w14:textId="77777777" w:rsidTr="00D87A17"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  <w:vAlign w:val="center"/>
          </w:tcPr>
          <w:p w14:paraId="0071572A" w14:textId="6C3D028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 xml:space="preserve">I have physical health conditions that may impact or limit employment 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299FA8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health impact yes"/>
                <w:tag w:val="health impact yes"/>
                <w:id w:val="-90900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2DEA8C1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health impact no"/>
                <w:tag w:val="health impact no"/>
                <w:id w:val="-179258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22FCC659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  <w:vAlign w:val="center"/>
          </w:tcPr>
          <w:p w14:paraId="56521870" w14:textId="3CF2E508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experience depression, lack of motivation or other mental health conditions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80698D" w14:textId="5F2647E8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depression yes"/>
                <w:tag w:val="depression yes"/>
                <w:id w:val="-93335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75E14C0" w14:textId="7011DA62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depression no"/>
                <w:tag w:val="depression no"/>
                <w:id w:val="457774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D3D80" w:rsidRPr="00EC7114" w14:paraId="688E23AE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CCF13F2" w14:textId="6887CC6D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have access to healthcare for myself and/or my family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3D0D4B" w14:textId="2E117019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healthcare access yes"/>
                <w:tag w:val="healthcare access yes"/>
                <w:id w:val="-198777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433E31E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healthcare access no"/>
                <w:tag w:val="healthcare access no"/>
                <w:id w:val="280242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159CCCD1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B6A3C60" w14:textId="0E795290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ttend counseling or therapy that may impact the hours I am available for work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9B0F88" w14:textId="4DE40C01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therapy yes"/>
                <w:tag w:val="therapy yes"/>
                <w:id w:val="-122413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8AFBA62" w14:textId="772BD4A3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therapy no"/>
                <w:tag w:val="therapy no"/>
                <w:id w:val="135993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D3D80" w:rsidRPr="00EC7114" w14:paraId="47C7FC1F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FFBC180" w14:textId="54AA39CE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m a caregiver for family members with serious health concerns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3B0591" w14:textId="31B08EAE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caregiver yes"/>
                <w:tag w:val="caregiver yes"/>
                <w:id w:val="843511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B51831D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caregiver no"/>
                <w:tag w:val="caregiver no"/>
                <w:id w:val="30868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411FB78B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8D11853" w14:textId="288FD418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have a history of drug and/or alcohol abuse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9F1746" w14:textId="3EFD10A3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drug/al abuse yes"/>
                <w:tag w:val="drug/al abuse yes"/>
                <w:id w:val="-95655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A4C9A4A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drug/al abuse no"/>
                <w:tag w:val="drug/al abuse no"/>
                <w:id w:val="1304121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616A82" w:rsidRPr="00EC7114" w14:paraId="05B2C89A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</w:tcBorders>
            <w:vAlign w:val="center"/>
          </w:tcPr>
          <w:p w14:paraId="24A82A21" w14:textId="21786523" w:rsidR="00616A82" w:rsidRPr="003D3D80" w:rsidRDefault="00616A82" w:rsidP="00616A82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m currently living with, or am a survivor of domestic violence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64F65F" w14:textId="7D9BC7F3" w:rsidR="00616A82" w:rsidRDefault="007C6839" w:rsidP="00616A82">
            <w:pPr>
              <w:pStyle w:val="TableParagraph"/>
              <w:jc w:val="center"/>
            </w:pPr>
            <w:sdt>
              <w:sdtPr>
                <w:alias w:val="dom violence yes"/>
                <w:tag w:val="dom violence yes"/>
                <w:id w:val="-139311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564C982A" w14:textId="5CC5726B" w:rsidR="00616A82" w:rsidRDefault="007C6839" w:rsidP="00616A82">
            <w:pPr>
              <w:pStyle w:val="TableParagraph"/>
              <w:jc w:val="center"/>
            </w:pPr>
            <w:sdt>
              <w:sdtPr>
                <w:alias w:val="dom violence no"/>
                <w:tag w:val="dom violence no"/>
                <w:id w:val="1380434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5376748C" w14:textId="77777777" w:rsidR="00616A82" w:rsidRPr="00EC7114" w:rsidRDefault="00616A82" w:rsidP="00616A82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</w:tcBorders>
            <w:vAlign w:val="center"/>
          </w:tcPr>
          <w:p w14:paraId="02621147" w14:textId="30C85C09" w:rsidR="00616A82" w:rsidRPr="003D3D80" w:rsidRDefault="00616A82" w:rsidP="00616A82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have been diagnosed with or believe I have learning challenges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3D9249" w14:textId="6585185E" w:rsidR="00616A82" w:rsidRDefault="007C6839" w:rsidP="00616A82">
            <w:pPr>
              <w:pStyle w:val="Formtext"/>
              <w:spacing w:before="0"/>
              <w:jc w:val="center"/>
            </w:pPr>
            <w:sdt>
              <w:sdtPr>
                <w:alias w:val="learning issues yes"/>
                <w:tag w:val="learning issues yes"/>
                <w:id w:val="1396010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6021A48E" w14:textId="304AC589" w:rsidR="00616A82" w:rsidRDefault="007C6839" w:rsidP="00616A82">
            <w:pPr>
              <w:pStyle w:val="Formtext"/>
              <w:spacing w:before="0"/>
              <w:jc w:val="center"/>
            </w:pPr>
            <w:sdt>
              <w:sdtPr>
                <w:alias w:val="learning issues no"/>
                <w:tag w:val="learning issues no"/>
                <w:id w:val="182161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50F65322" w14:textId="74E3497E" w:rsidR="003D3D80" w:rsidRPr="00EC7114" w:rsidRDefault="003D3D80" w:rsidP="0011545C">
      <w:pPr>
        <w:pStyle w:val="Formtext"/>
        <w:spacing w:before="360"/>
        <w:rPr>
          <w:b/>
          <w:bCs/>
          <w:i/>
          <w:iCs/>
        </w:rPr>
      </w:pPr>
      <w:r w:rsidRPr="003D3D80">
        <w:rPr>
          <w:b/>
          <w:bCs/>
          <w:i/>
          <w:iCs/>
        </w:rPr>
        <w:t>Personal and Financi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4032"/>
        <w:gridCol w:w="472"/>
        <w:gridCol w:w="472"/>
        <w:gridCol w:w="432"/>
        <w:gridCol w:w="4032"/>
        <w:gridCol w:w="472"/>
        <w:gridCol w:w="472"/>
      </w:tblGrid>
      <w:tr w:rsidR="003D3D80" w:rsidRPr="00EC7114" w14:paraId="6604B119" w14:textId="77777777" w:rsidTr="00D87A17">
        <w:trPr>
          <w:tblHeader/>
        </w:trPr>
        <w:tc>
          <w:tcPr>
            <w:tcW w:w="4032" w:type="dxa"/>
            <w:tcBorders>
              <w:bottom w:val="single" w:sz="8" w:space="0" w:color="auto"/>
            </w:tcBorders>
          </w:tcPr>
          <w:p w14:paraId="14E00F27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72B20FCD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34151400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  <w:tc>
          <w:tcPr>
            <w:tcW w:w="432" w:type="dxa"/>
          </w:tcPr>
          <w:p w14:paraId="27AD0677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032" w:type="dxa"/>
            <w:tcBorders>
              <w:bottom w:val="single" w:sz="8" w:space="0" w:color="auto"/>
            </w:tcBorders>
          </w:tcPr>
          <w:p w14:paraId="33DDBB21" w14:textId="77777777" w:rsidR="003D3D80" w:rsidRPr="00EC7114" w:rsidRDefault="003D3D80" w:rsidP="00717B17">
            <w:pPr>
              <w:pStyle w:val="Formtext"/>
              <w:spacing w:before="0"/>
            </w:pPr>
          </w:p>
        </w:tc>
        <w:tc>
          <w:tcPr>
            <w:tcW w:w="472" w:type="dxa"/>
            <w:tcBorders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C60A7CB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Y</w:t>
            </w:r>
          </w:p>
        </w:tc>
        <w:tc>
          <w:tcPr>
            <w:tcW w:w="472" w:type="dxa"/>
            <w:tcBorders>
              <w:left w:val="single" w:sz="4" w:space="0" w:color="BFBFBF" w:themeColor="background1" w:themeShade="BF"/>
              <w:bottom w:val="single" w:sz="8" w:space="0" w:color="auto"/>
            </w:tcBorders>
            <w:vAlign w:val="center"/>
          </w:tcPr>
          <w:p w14:paraId="0312098A" w14:textId="77777777" w:rsidR="003D3D80" w:rsidRPr="00EC7114" w:rsidRDefault="003D3D80" w:rsidP="00717B17">
            <w:pPr>
              <w:pStyle w:val="Formtext"/>
              <w:spacing w:before="0"/>
              <w:jc w:val="center"/>
            </w:pPr>
            <w:r w:rsidRPr="00EC7114">
              <w:rPr>
                <w:b/>
                <w:bCs/>
              </w:rPr>
              <w:t>N</w:t>
            </w:r>
          </w:p>
        </w:tc>
      </w:tr>
      <w:tr w:rsidR="003D3D80" w:rsidRPr="00EC7114" w14:paraId="3B0480CC" w14:textId="77777777" w:rsidTr="00D87A17"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  <w:vAlign w:val="center"/>
          </w:tcPr>
          <w:p w14:paraId="0762890F" w14:textId="3CD2AAF5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have access to affordable, stable childcare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30B154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affordable childcare yes"/>
                <w:tag w:val="affordable childcare yes"/>
                <w:id w:val="-135742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90FDC26" w14:textId="37E1D314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affordable chaildcare no"/>
                <w:tag w:val="affordable childcare no"/>
                <w:id w:val="1897552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207D8894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8" w:space="0" w:color="auto"/>
              <w:bottom w:val="single" w:sz="4" w:space="0" w:color="BFBFBF" w:themeColor="background1" w:themeShade="BF"/>
            </w:tcBorders>
            <w:vAlign w:val="center"/>
          </w:tcPr>
          <w:p w14:paraId="0AED6964" w14:textId="70CD19E3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I am in a shelter or a doubled-up living situation</w:t>
            </w:r>
          </w:p>
        </w:tc>
        <w:tc>
          <w:tcPr>
            <w:tcW w:w="472" w:type="dxa"/>
            <w:tcBorders>
              <w:top w:val="single" w:sz="8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F0C9B7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shelter yes"/>
                <w:tag w:val="shelter yes"/>
                <w:id w:val="77251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07747A6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shelter no"/>
                <w:tag w:val="shelter no"/>
                <w:id w:val="-878706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D3D80" w:rsidRPr="00EC7114" w14:paraId="1C0AA86C" w14:textId="77777777" w:rsidTr="00D87A17">
        <w:tc>
          <w:tcPr>
            <w:tcW w:w="4032" w:type="dxa"/>
            <w:tcBorders>
              <w:top w:val="single" w:sz="4" w:space="0" w:color="BFBFBF" w:themeColor="background1" w:themeShade="BF"/>
            </w:tcBorders>
            <w:vAlign w:val="center"/>
          </w:tcPr>
          <w:p w14:paraId="36CDF59D" w14:textId="74643210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My current living situation is secure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546A45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secure living yes"/>
                <w:tag w:val="secure living yes"/>
                <w:id w:val="-66709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3F7D9190" w14:textId="77777777" w:rsidR="003D3D80" w:rsidRPr="00EC7114" w:rsidRDefault="007C6839" w:rsidP="003D3D80">
            <w:pPr>
              <w:pStyle w:val="TableParagraph"/>
              <w:jc w:val="center"/>
              <w:rPr>
                <w:sz w:val="24"/>
                <w:szCs w:val="24"/>
              </w:rPr>
            </w:pPr>
            <w:sdt>
              <w:sdtPr>
                <w:alias w:val="secure living no"/>
                <w:tag w:val="secure living no"/>
                <w:id w:val="-150026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2" w:type="dxa"/>
          </w:tcPr>
          <w:p w14:paraId="4F461981" w14:textId="77777777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4032" w:type="dxa"/>
            <w:tcBorders>
              <w:top w:val="single" w:sz="4" w:space="0" w:color="BFBFBF" w:themeColor="background1" w:themeShade="BF"/>
            </w:tcBorders>
            <w:vAlign w:val="center"/>
          </w:tcPr>
          <w:p w14:paraId="4F4D3BAF" w14:textId="153FF5B0" w:rsidR="003D3D80" w:rsidRPr="00EC7114" w:rsidRDefault="003D3D80" w:rsidP="003D3D80">
            <w:pPr>
              <w:pStyle w:val="TableParagraph"/>
              <w:rPr>
                <w:sz w:val="24"/>
                <w:szCs w:val="24"/>
              </w:rPr>
            </w:pPr>
            <w:r w:rsidRPr="003D3D80">
              <w:rPr>
                <w:sz w:val="24"/>
                <w:szCs w:val="24"/>
              </w:rPr>
              <w:t>My credit history is good</w:t>
            </w:r>
          </w:p>
        </w:tc>
        <w:tc>
          <w:tcPr>
            <w:tcW w:w="472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F78FE6" w14:textId="77777777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credit good yes"/>
                <w:tag w:val="credit good yes"/>
                <w:id w:val="1486972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D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145856E7" w14:textId="120DE659" w:rsidR="003D3D80" w:rsidRPr="00EC7114" w:rsidRDefault="007C6839" w:rsidP="003D3D80">
            <w:pPr>
              <w:pStyle w:val="Formtext"/>
              <w:spacing w:before="0"/>
              <w:jc w:val="center"/>
            </w:pPr>
            <w:sdt>
              <w:sdtPr>
                <w:alias w:val="credit good no"/>
                <w:tag w:val="credit good no"/>
                <w:id w:val="-192601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A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28DFE38F" w14:textId="2236EAE0" w:rsidR="0068520B" w:rsidRPr="003D3D80" w:rsidRDefault="0068520B" w:rsidP="003D3D80"/>
    <w:sectPr w:rsidR="0068520B" w:rsidRPr="003D3D80" w:rsidSect="00D37DE0">
      <w:headerReference w:type="default" r:id="rId13"/>
      <w:footerReference w:type="default" r:id="rId14"/>
      <w:footerReference w:type="first" r:id="rId15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F43C3" w14:textId="77777777" w:rsidR="001E425E" w:rsidRDefault="001E425E">
      <w:r>
        <w:separator/>
      </w:r>
    </w:p>
  </w:endnote>
  <w:endnote w:type="continuationSeparator" w:id="0">
    <w:p w14:paraId="7133F522" w14:textId="77777777" w:rsidR="001E425E" w:rsidRDefault="001E4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5871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60D1071" w14:textId="627768C9" w:rsidR="001E425E" w:rsidRPr="00D85C07" w:rsidRDefault="001E425E" w:rsidP="00D85C07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49A9A" w14:textId="77777777" w:rsidR="001E425E" w:rsidRDefault="001E425E">
      <w:bookmarkStart w:id="0" w:name="_Hlk57717593"/>
      <w:bookmarkEnd w:id="0"/>
      <w:r>
        <w:separator/>
      </w:r>
    </w:p>
  </w:footnote>
  <w:footnote w:type="continuationSeparator" w:id="0">
    <w:p w14:paraId="037948B4" w14:textId="77777777" w:rsidR="001E425E" w:rsidRDefault="001E4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E55AE" w14:textId="6A4019C0" w:rsidR="001E425E" w:rsidRDefault="001E425E" w:rsidP="00D85C07">
    <w:pPr>
      <w:pStyle w:val="Header"/>
      <w:tabs>
        <w:tab w:val="clear" w:pos="9360"/>
        <w:tab w:val="right" w:pos="10800"/>
      </w:tabs>
      <w:ind w:left="270"/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B65CC" wp14:editId="6EF70A07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1F4D352" id="Rectangle 2" o:spid="_x0000_s1026" alt="&quot;&quot;" style="position:absolute;margin-left:-48.1pt;margin-top:74.25pt;width:619.2pt;height: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3D8D014B" wp14:editId="6577676C">
              <wp:extent cx="1524000" cy="838200"/>
              <wp:effectExtent l="0" t="0" r="0" b="0"/>
              <wp:docPr id="1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778D022" wp14:editId="20D59DB2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1A00C2" w14:textId="77777777" w:rsidR="001E425E" w:rsidRPr="00533DFE" w:rsidRDefault="001E425E" w:rsidP="00D85C0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209BD5D7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CD5C2A3AE964BCBA970B85D329FD06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56757E6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DBE696B9D1F746518C7648D1163622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38A3CE46" w14:textId="77777777" w:rsidR="001E425E" w:rsidRPr="001D6EF3" w:rsidRDefault="001E425E" w:rsidP="00D85C07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778D0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201A00C2" w14:textId="77777777" w:rsidR="001E425E" w:rsidRPr="00533DFE" w:rsidRDefault="001E425E" w:rsidP="00D85C0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209BD5D7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CD5C2A3AE964BCBA970B85D329FD06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56757E6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DBE696B9D1F746518C7648D11636224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38A3CE46" w14:textId="77777777" w:rsidR="001E425E" w:rsidRPr="001D6EF3" w:rsidRDefault="001E425E" w:rsidP="00D85C07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59BDDB9" w14:textId="74E4027B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DFC69" w14:textId="532FE2A0" w:rsidR="001E425E" w:rsidRDefault="001E425E" w:rsidP="00D85C07">
    <w:pPr>
      <w:pStyle w:val="Header"/>
      <w:ind w:lef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mwqAUAuxo2qywAAAA="/>
  </w:docVars>
  <w:rsids>
    <w:rsidRoot w:val="00D73ECE"/>
    <w:rsid w:val="00012896"/>
    <w:rsid w:val="00016F84"/>
    <w:rsid w:val="000228BE"/>
    <w:rsid w:val="000247CB"/>
    <w:rsid w:val="0003447F"/>
    <w:rsid w:val="00057BEB"/>
    <w:rsid w:val="00086D3D"/>
    <w:rsid w:val="000C5B97"/>
    <w:rsid w:val="000D11E6"/>
    <w:rsid w:val="000E138C"/>
    <w:rsid w:val="000E4591"/>
    <w:rsid w:val="000E7936"/>
    <w:rsid w:val="000F23B2"/>
    <w:rsid w:val="000F2482"/>
    <w:rsid w:val="000F2E4B"/>
    <w:rsid w:val="00104C62"/>
    <w:rsid w:val="00110763"/>
    <w:rsid w:val="0011545C"/>
    <w:rsid w:val="00123847"/>
    <w:rsid w:val="0012558B"/>
    <w:rsid w:val="00136C25"/>
    <w:rsid w:val="001412E4"/>
    <w:rsid w:val="00151878"/>
    <w:rsid w:val="00162E6E"/>
    <w:rsid w:val="00173CEF"/>
    <w:rsid w:val="00184910"/>
    <w:rsid w:val="001943E2"/>
    <w:rsid w:val="001A78F3"/>
    <w:rsid w:val="001C63FE"/>
    <w:rsid w:val="001D4561"/>
    <w:rsid w:val="001D6EF3"/>
    <w:rsid w:val="001E425E"/>
    <w:rsid w:val="002118B2"/>
    <w:rsid w:val="00233BA7"/>
    <w:rsid w:val="00237481"/>
    <w:rsid w:val="00271CB1"/>
    <w:rsid w:val="00274BD9"/>
    <w:rsid w:val="00277D75"/>
    <w:rsid w:val="0028594E"/>
    <w:rsid w:val="002A5B9D"/>
    <w:rsid w:val="002B43B0"/>
    <w:rsid w:val="002D0228"/>
    <w:rsid w:val="003316AE"/>
    <w:rsid w:val="00336927"/>
    <w:rsid w:val="00341895"/>
    <w:rsid w:val="00342175"/>
    <w:rsid w:val="00346D53"/>
    <w:rsid w:val="003579CA"/>
    <w:rsid w:val="00357F81"/>
    <w:rsid w:val="00375404"/>
    <w:rsid w:val="00393245"/>
    <w:rsid w:val="003A0A5A"/>
    <w:rsid w:val="003A10E5"/>
    <w:rsid w:val="003B613E"/>
    <w:rsid w:val="003C0B4E"/>
    <w:rsid w:val="003C0BA1"/>
    <w:rsid w:val="003C16A1"/>
    <w:rsid w:val="003D1E72"/>
    <w:rsid w:val="003D3D80"/>
    <w:rsid w:val="003F5F3E"/>
    <w:rsid w:val="003F6FFD"/>
    <w:rsid w:val="004011E9"/>
    <w:rsid w:val="004015FC"/>
    <w:rsid w:val="00403739"/>
    <w:rsid w:val="0041399A"/>
    <w:rsid w:val="0044017C"/>
    <w:rsid w:val="004526B9"/>
    <w:rsid w:val="00481839"/>
    <w:rsid w:val="00481F7E"/>
    <w:rsid w:val="00495847"/>
    <w:rsid w:val="00497CE7"/>
    <w:rsid w:val="004B0FF6"/>
    <w:rsid w:val="004C2734"/>
    <w:rsid w:val="004D2104"/>
    <w:rsid w:val="004E0628"/>
    <w:rsid w:val="004E6154"/>
    <w:rsid w:val="004F0C82"/>
    <w:rsid w:val="00507275"/>
    <w:rsid w:val="00510342"/>
    <w:rsid w:val="00511F9D"/>
    <w:rsid w:val="00533DFE"/>
    <w:rsid w:val="00545032"/>
    <w:rsid w:val="00574E55"/>
    <w:rsid w:val="00577A43"/>
    <w:rsid w:val="00586C9C"/>
    <w:rsid w:val="005A6B5E"/>
    <w:rsid w:val="005D0AA8"/>
    <w:rsid w:val="00604E61"/>
    <w:rsid w:val="00607272"/>
    <w:rsid w:val="00611550"/>
    <w:rsid w:val="00613383"/>
    <w:rsid w:val="00616A82"/>
    <w:rsid w:val="0062778C"/>
    <w:rsid w:val="006319C3"/>
    <w:rsid w:val="00632C1B"/>
    <w:rsid w:val="00634962"/>
    <w:rsid w:val="006565DF"/>
    <w:rsid w:val="00670707"/>
    <w:rsid w:val="0068520B"/>
    <w:rsid w:val="006A1098"/>
    <w:rsid w:val="006B1F91"/>
    <w:rsid w:val="006B4177"/>
    <w:rsid w:val="006B7EB2"/>
    <w:rsid w:val="006C4037"/>
    <w:rsid w:val="006C7520"/>
    <w:rsid w:val="006E2A96"/>
    <w:rsid w:val="006E4902"/>
    <w:rsid w:val="00712AC1"/>
    <w:rsid w:val="00767E85"/>
    <w:rsid w:val="00777066"/>
    <w:rsid w:val="00790264"/>
    <w:rsid w:val="00797F56"/>
    <w:rsid w:val="007B3AFE"/>
    <w:rsid w:val="007B4485"/>
    <w:rsid w:val="007B498F"/>
    <w:rsid w:val="007B7B3F"/>
    <w:rsid w:val="007C4813"/>
    <w:rsid w:val="007C6839"/>
    <w:rsid w:val="007C7BFB"/>
    <w:rsid w:val="007D002C"/>
    <w:rsid w:val="007E0A58"/>
    <w:rsid w:val="007F1990"/>
    <w:rsid w:val="007F26BC"/>
    <w:rsid w:val="007F73EB"/>
    <w:rsid w:val="00815C81"/>
    <w:rsid w:val="008307B3"/>
    <w:rsid w:val="00834BCE"/>
    <w:rsid w:val="00863D84"/>
    <w:rsid w:val="00870B0A"/>
    <w:rsid w:val="008930B8"/>
    <w:rsid w:val="00893C9E"/>
    <w:rsid w:val="00895283"/>
    <w:rsid w:val="00896D01"/>
    <w:rsid w:val="008B4B26"/>
    <w:rsid w:val="008B69CE"/>
    <w:rsid w:val="008B7D8F"/>
    <w:rsid w:val="008C4926"/>
    <w:rsid w:val="008C5894"/>
    <w:rsid w:val="008D76D9"/>
    <w:rsid w:val="008E2C34"/>
    <w:rsid w:val="008F1AF4"/>
    <w:rsid w:val="008F24F7"/>
    <w:rsid w:val="008F3F2A"/>
    <w:rsid w:val="008F6BAA"/>
    <w:rsid w:val="009250A4"/>
    <w:rsid w:val="00927EE0"/>
    <w:rsid w:val="0093628E"/>
    <w:rsid w:val="00937BA2"/>
    <w:rsid w:val="009519EC"/>
    <w:rsid w:val="00960251"/>
    <w:rsid w:val="009664C0"/>
    <w:rsid w:val="009710F0"/>
    <w:rsid w:val="009830C1"/>
    <w:rsid w:val="0098409C"/>
    <w:rsid w:val="0099346D"/>
    <w:rsid w:val="009A0EA0"/>
    <w:rsid w:val="009A304A"/>
    <w:rsid w:val="009B0072"/>
    <w:rsid w:val="009E7702"/>
    <w:rsid w:val="009F1E5E"/>
    <w:rsid w:val="00A0780E"/>
    <w:rsid w:val="00A22684"/>
    <w:rsid w:val="00A3031C"/>
    <w:rsid w:val="00A521C1"/>
    <w:rsid w:val="00A60016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5AEC"/>
    <w:rsid w:val="00B01303"/>
    <w:rsid w:val="00B10416"/>
    <w:rsid w:val="00B32338"/>
    <w:rsid w:val="00B40DE3"/>
    <w:rsid w:val="00B538F2"/>
    <w:rsid w:val="00B57306"/>
    <w:rsid w:val="00B6236B"/>
    <w:rsid w:val="00B933A7"/>
    <w:rsid w:val="00BB54EC"/>
    <w:rsid w:val="00BC3F23"/>
    <w:rsid w:val="00BD49C1"/>
    <w:rsid w:val="00BD4ABE"/>
    <w:rsid w:val="00BD78F1"/>
    <w:rsid w:val="00BE3A07"/>
    <w:rsid w:val="00BF06B2"/>
    <w:rsid w:val="00C1449A"/>
    <w:rsid w:val="00C500D9"/>
    <w:rsid w:val="00C642D4"/>
    <w:rsid w:val="00C80BF7"/>
    <w:rsid w:val="00C81659"/>
    <w:rsid w:val="00C97575"/>
    <w:rsid w:val="00CA2EC1"/>
    <w:rsid w:val="00CA6B89"/>
    <w:rsid w:val="00CA7FFE"/>
    <w:rsid w:val="00CC3A1C"/>
    <w:rsid w:val="00CD16D7"/>
    <w:rsid w:val="00CD29F4"/>
    <w:rsid w:val="00D0453A"/>
    <w:rsid w:val="00D1170F"/>
    <w:rsid w:val="00D12F16"/>
    <w:rsid w:val="00D2221D"/>
    <w:rsid w:val="00D33074"/>
    <w:rsid w:val="00D37DE0"/>
    <w:rsid w:val="00D531AC"/>
    <w:rsid w:val="00D543EC"/>
    <w:rsid w:val="00D60C2A"/>
    <w:rsid w:val="00D708C0"/>
    <w:rsid w:val="00D73ECE"/>
    <w:rsid w:val="00D85C07"/>
    <w:rsid w:val="00D87A17"/>
    <w:rsid w:val="00D906E7"/>
    <w:rsid w:val="00D91970"/>
    <w:rsid w:val="00D93D4F"/>
    <w:rsid w:val="00DB2C34"/>
    <w:rsid w:val="00DB30FC"/>
    <w:rsid w:val="00DC104D"/>
    <w:rsid w:val="00DC748D"/>
    <w:rsid w:val="00DD4693"/>
    <w:rsid w:val="00DF1B14"/>
    <w:rsid w:val="00DF728F"/>
    <w:rsid w:val="00DF7C7C"/>
    <w:rsid w:val="00E009D9"/>
    <w:rsid w:val="00E021E4"/>
    <w:rsid w:val="00E04E1F"/>
    <w:rsid w:val="00E10E9B"/>
    <w:rsid w:val="00E1144A"/>
    <w:rsid w:val="00E17ABC"/>
    <w:rsid w:val="00E25F93"/>
    <w:rsid w:val="00E32966"/>
    <w:rsid w:val="00E4237E"/>
    <w:rsid w:val="00E73844"/>
    <w:rsid w:val="00E813A1"/>
    <w:rsid w:val="00E8303E"/>
    <w:rsid w:val="00E8698E"/>
    <w:rsid w:val="00E87052"/>
    <w:rsid w:val="00EB290C"/>
    <w:rsid w:val="00EC7114"/>
    <w:rsid w:val="00EE0CDF"/>
    <w:rsid w:val="00EE3E5F"/>
    <w:rsid w:val="00EE7A33"/>
    <w:rsid w:val="00EF77D0"/>
    <w:rsid w:val="00F076E4"/>
    <w:rsid w:val="00F1016C"/>
    <w:rsid w:val="00F321DD"/>
    <w:rsid w:val="00F3583C"/>
    <w:rsid w:val="00F514AB"/>
    <w:rsid w:val="00F56DA5"/>
    <w:rsid w:val="00F90069"/>
    <w:rsid w:val="00F91E82"/>
    <w:rsid w:val="00F93F39"/>
    <w:rsid w:val="00F949FF"/>
    <w:rsid w:val="00FA64E4"/>
    <w:rsid w:val="00FB2778"/>
    <w:rsid w:val="00FC0799"/>
    <w:rsid w:val="00FC12B2"/>
    <w:rsid w:val="00FD07DA"/>
    <w:rsid w:val="00FD4207"/>
    <w:rsid w:val="00FE29E1"/>
    <w:rsid w:val="00FE737C"/>
    <w:rsid w:val="00FF037F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4011E9"/>
    <w:rPr>
      <w:rFonts w:ascii="Arial Narrow" w:hAnsi="Arial Narrow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B93073" w:rsidRDefault="00965317" w:rsidP="00965317">
          <w:pPr>
            <w:pStyle w:val="C93E92C06F494F3F8FD441B67E1EF111"/>
          </w:pPr>
          <w:r w:rsidRPr="00670707">
            <w:rPr>
              <w:rStyle w:val="Answers2"/>
              <w:sz w:val="24"/>
              <w:szCs w:val="28"/>
            </w:rPr>
            <w:t>[Type here]</w:t>
          </w:r>
        </w:p>
      </w:docPartBody>
    </w:docPart>
    <w:docPart>
      <w:docPartPr>
        <w:name w:val="4CD5C2A3AE964BCBA970B85D329F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0482-F07A-48EA-919E-80D9B6558BDD}"/>
      </w:docPartPr>
      <w:docPartBody>
        <w:p w:rsidR="0083156A" w:rsidRDefault="00965317" w:rsidP="00965317">
          <w:pPr>
            <w:pStyle w:val="4CD5C2A3AE964BCBA970B85D329FD061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BE696B9D1F746518C7648D116362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6BADD-4671-4B1A-9023-CF306E9EC9B9}"/>
      </w:docPartPr>
      <w:docPartBody>
        <w:p w:rsidR="0083156A" w:rsidRDefault="00965317" w:rsidP="00965317">
          <w:pPr>
            <w:pStyle w:val="DBE696B9D1F746518C7648D11636224E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6703DE"/>
    <w:rsid w:val="006B20CC"/>
    <w:rsid w:val="0083156A"/>
    <w:rsid w:val="00965317"/>
    <w:rsid w:val="00982877"/>
    <w:rsid w:val="00B9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5317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965317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C93E92C06F494F3F8FD441B67E1EF111">
    <w:name w:val="C93E92C06F494F3F8FD441B67E1EF111"/>
    <w:rsid w:val="00965317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CD5C2A3AE964BCBA970B85D329FD061">
    <w:name w:val="4CD5C2A3AE964BCBA970B85D329FD061"/>
    <w:rsid w:val="00965317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">
    <w:name w:val="DBE696B9D1F746518C7648D11636224E"/>
    <w:rsid w:val="00965317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F32C157-F5B6-43B8-B1F2-2F8DAD37188E}"/>
</file>

<file path=customXml/itemProps2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0394CD-E166-49AE-A8A7-EEE1A1A9E69A}">
  <ds:schemaRefs>
    <ds:schemaRef ds:uri="http://schemas.microsoft.com/office/2006/metadata/properties"/>
    <ds:schemaRef ds:uri="http://schemas.microsoft.com/office/2006/documentManagement/types"/>
    <ds:schemaRef ds:uri="0c2efb0c-3ff6-4c7e-a1d6-f376dd71eea1"/>
    <ds:schemaRef ds:uri="http://purl.org/dc/elements/1.1/"/>
    <ds:schemaRef ds:uri="http://schemas.openxmlformats.org/package/2006/metadata/core-properties"/>
    <ds:schemaRef ds:uri="34a554e3-416f-4199-a8f2-400e8c80a81b"/>
    <ds:schemaRef ds:uri="http://www.w3.org/XML/1998/namespace"/>
    <ds:schemaRef ds:uri="http://schemas.microsoft.com/office/infopath/2007/PartnerControls"/>
    <ds:schemaRef ds:uri="http://purl.org/dc/terms/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7</Words>
  <Characters>3061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Carrie Hartgrove-Strubler</cp:lastModifiedBy>
  <cp:revision>2</cp:revision>
  <dcterms:created xsi:type="dcterms:W3CDTF">2021-05-18T20:09:00Z</dcterms:created>
  <dcterms:modified xsi:type="dcterms:W3CDTF">2021-05-1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